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1755"/>
        <w:tblW w:w="15235" w:type="dxa"/>
        <w:tblLook w:val="04A0" w:firstRow="1" w:lastRow="0" w:firstColumn="1" w:lastColumn="0" w:noHBand="0" w:noVBand="1"/>
      </w:tblPr>
      <w:tblGrid>
        <w:gridCol w:w="2200"/>
        <w:gridCol w:w="2569"/>
        <w:gridCol w:w="2619"/>
        <w:gridCol w:w="2610"/>
        <w:gridCol w:w="2593"/>
        <w:gridCol w:w="940"/>
        <w:gridCol w:w="940"/>
        <w:gridCol w:w="764"/>
      </w:tblGrid>
      <w:tr w:rsidR="00D64B0B" w:rsidRPr="0037114B" w:rsidTr="00D64B0B">
        <w:trPr>
          <w:trHeight w:val="285"/>
        </w:trPr>
        <w:tc>
          <w:tcPr>
            <w:tcW w:w="22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77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GDM group</w:t>
            </w:r>
          </w:p>
        </w:tc>
        <w:tc>
          <w:tcPr>
            <w:tcW w:w="25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Healthy group</w:t>
            </w: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48)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 xml:space="preserve"> *</w:t>
            </w:r>
          </w:p>
        </w:tc>
        <w:tc>
          <w:tcPr>
            <w:tcW w:w="94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B2616"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94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64B0B" w:rsidRPr="0037114B" w:rsidRDefault="00D64B0B" w:rsidP="0037114B">
            <w:pPr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B2616"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76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64B0B" w:rsidRPr="0037114B" w:rsidRDefault="00D64B0B" w:rsidP="00D64B0B">
            <w:pPr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B2616"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§</w:t>
            </w:r>
          </w:p>
        </w:tc>
      </w:tr>
      <w:tr w:rsidR="00D64B0B" w:rsidRPr="0037114B" w:rsidTr="00D64B0B">
        <w:trPr>
          <w:trHeight w:val="540"/>
        </w:trPr>
        <w:tc>
          <w:tcPr>
            <w:tcW w:w="2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37114B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Insulin injection</w:t>
            </w: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17)</w:t>
            </w:r>
            <w:r w:rsidR="001B2616"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6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Exercise and diet</w:t>
            </w: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31)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 xml:space="preserve"> *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All GDM</w:t>
            </w:r>
            <w:r w:rsidRP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48)</w:t>
            </w:r>
            <w:r w:rsidR="0037114B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 xml:space="preserve"> *</w:t>
            </w:r>
          </w:p>
        </w:tc>
        <w:tc>
          <w:tcPr>
            <w:tcW w:w="25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D64B0B" w:rsidRPr="0037114B" w:rsidTr="00D64B0B">
        <w:trPr>
          <w:trHeight w:val="33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Adiponectin (ng/mL)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3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2.27 (15.15, 64.57)</w:t>
            </w:r>
            <w:r w:rsidR="001B2616"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||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.66 (13.40, 51.84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.74 (14.77, 56.10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5.81 (29.76, 126.91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1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0.68 (7.88, 16.84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.53 (7.96, 18.65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89 (8.00, 18.37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.22 (9.69, 14.92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8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0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01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62 (8.92, 14.26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81 (7.38,14.39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75 (8.53, 13.91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5.31 (11.60, 19.53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8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21</w:t>
            </w:r>
          </w:p>
        </w:tc>
      </w:tr>
      <w:tr w:rsidR="00D64B0B" w:rsidRPr="0037114B" w:rsidTr="00D64B0B">
        <w:trPr>
          <w:trHeight w:val="33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Leptin (ng/mL)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3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.35 (0.93, 2.64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.22 (0.84, 2.58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.28 (0.87, 2.63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.49 (0.56, 3.25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7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1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647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42 (0.07, 0.62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0 (0.09, 0.48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6 (0.09, 0.47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1 (0.09, 0.51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69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63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25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5 (0.18, 0.53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4 (0.11, 0.27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0 (0.12, 0.47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5 (0.16, 0.45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8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77</w:t>
            </w:r>
          </w:p>
        </w:tc>
      </w:tr>
      <w:tr w:rsidR="00D64B0B" w:rsidRPr="0037114B" w:rsidTr="00D64B0B">
        <w:trPr>
          <w:trHeight w:val="33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Insulin (</w:t>
            </w:r>
            <w:proofErr w:type="spellStart"/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μU</w:t>
            </w:r>
            <w:proofErr w:type="spellEnd"/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/mL)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3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4.39 (17.16, 49.01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2.80 (10.89, 53.07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2.80 (13.51, 51.25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.76 (7.59, 29.81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4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4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07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6.15 (12.30, 100.88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1.59 (13.06, 45.36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2.36 (13.06, 58.22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8.20 (17.97, 40.05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7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3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71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3.46 (35.69, 69.53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6.96 (12.65, 59.36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0.63 (22.48, 57.17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4.61 (13.40, 31.85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2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486</w:t>
            </w:r>
          </w:p>
        </w:tc>
      </w:tr>
      <w:tr w:rsidR="00D64B0B" w:rsidRPr="0037114B" w:rsidTr="00D64B0B">
        <w:trPr>
          <w:trHeight w:val="33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Ghrelin (</w:t>
            </w:r>
            <w:proofErr w:type="spellStart"/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g</w:t>
            </w:r>
            <w:proofErr w:type="spellEnd"/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/ml)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3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1.26 (103.19, 163.90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4.56 (85.43,183.05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4.43 (89.87, 178.76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59.36 (122.62, 234.33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1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4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31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2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7.10 (165.63, 518.01)</w:t>
            </w:r>
          </w:p>
        </w:tc>
        <w:tc>
          <w:tcPr>
            <w:tcW w:w="2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38.74 (207.20, 385.82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38.74 (189.98, 432.95)</w:t>
            </w: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37.60 (149.82, 565.77)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9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5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59</w:t>
            </w:r>
          </w:p>
        </w:tc>
      </w:tr>
      <w:tr w:rsidR="00D64B0B" w:rsidRPr="0037114B" w:rsidTr="00D64B0B">
        <w:trPr>
          <w:trHeight w:val="270"/>
        </w:trPr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4B0B" w:rsidRPr="0037114B" w:rsidRDefault="00D64B0B" w:rsidP="0037114B">
            <w:pPr>
              <w:widowControl/>
              <w:ind w:firstLineChars="200" w:firstLine="48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87.18 (59.56, 103.19)</w:t>
            </w:r>
          </w:p>
        </w:tc>
        <w:tc>
          <w:tcPr>
            <w:tcW w:w="26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32.85 (95.81, 210.42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04.62 (72.72, 154.71)</w:t>
            </w:r>
          </w:p>
        </w:tc>
        <w:tc>
          <w:tcPr>
            <w:tcW w:w="2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0.91 (147.25, 381.88)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64B0B" w:rsidRPr="0037114B" w:rsidRDefault="00D64B0B" w:rsidP="00D64B0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37114B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9</w:t>
            </w:r>
          </w:p>
        </w:tc>
      </w:tr>
    </w:tbl>
    <w:p w:rsidR="00D64B0B" w:rsidRPr="0037114B" w:rsidRDefault="00D01476" w:rsidP="00583F3D">
      <w:pPr>
        <w:ind w:left="-180"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gramStart"/>
      <w:r w:rsidRPr="0037114B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D64B0B" w:rsidRPr="0037114B">
        <w:rPr>
          <w:rFonts w:ascii="Times New Roman" w:hAnsi="Times New Roman" w:cs="Times New Roman"/>
          <w:b/>
          <w:sz w:val="24"/>
          <w:szCs w:val="24"/>
        </w:rPr>
        <w:t>table 2.</w:t>
      </w:r>
      <w:proofErr w:type="gramEnd"/>
      <w:r w:rsidR="00D64B0B" w:rsidRPr="003711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6908" w:rsidRPr="0037114B">
        <w:rPr>
          <w:rFonts w:ascii="Times New Roman" w:hAnsi="Times New Roman" w:cs="Times New Roman"/>
          <w:sz w:val="24"/>
          <w:szCs w:val="24"/>
        </w:rPr>
        <w:t>Breast milk hormone concentration</w:t>
      </w:r>
      <w:r w:rsidR="00D64B0B" w:rsidRPr="0037114B">
        <w:rPr>
          <w:rFonts w:ascii="Times New Roman" w:hAnsi="Times New Roman" w:cs="Times New Roman"/>
          <w:sz w:val="24"/>
          <w:szCs w:val="24"/>
        </w:rPr>
        <w:t xml:space="preserve"> </w:t>
      </w:r>
      <w:r w:rsidR="00F16908" w:rsidRPr="0037114B">
        <w:rPr>
          <w:rFonts w:ascii="Times New Roman" w:hAnsi="Times New Roman" w:cs="Times New Roman"/>
          <w:sz w:val="24"/>
          <w:szCs w:val="24"/>
        </w:rPr>
        <w:t>over lactation</w:t>
      </w:r>
    </w:p>
    <w:p w:rsidR="00D64B0B" w:rsidRPr="0037114B" w:rsidRDefault="00D64B0B" w:rsidP="00583F3D">
      <w:pPr>
        <w:ind w:left="-1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37114B">
        <w:rPr>
          <w:rFonts w:ascii="Times New Roman" w:eastAsia="Arial Unicode MS" w:hAnsi="Times New Roman" w:cs="Times New Roman"/>
          <w:sz w:val="24"/>
          <w:szCs w:val="24"/>
        </w:rPr>
        <w:t>G</w:t>
      </w:r>
      <w:r w:rsidRPr="0037114B">
        <w:rPr>
          <w:rFonts w:ascii="Times New Roman" w:hAnsi="Times New Roman" w:cs="Times New Roman"/>
          <w:sz w:val="24"/>
          <w:szCs w:val="24"/>
        </w:rPr>
        <w:t>DM, gestational diabetes mellitus; GLT, glucose loading test; OGTT, oral glucose tolerance test.</w:t>
      </w:r>
      <w:proofErr w:type="gramEnd"/>
      <w:r w:rsidR="0037114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4B0B" w:rsidRPr="0037114B" w:rsidRDefault="0037114B" w:rsidP="00583F3D">
      <w:pPr>
        <w:ind w:left="-1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D64B0B" w:rsidRPr="0037114B">
        <w:rPr>
          <w:rFonts w:ascii="Times New Roman" w:hAnsi="Times New Roman" w:cs="Times New Roman"/>
          <w:sz w:val="24"/>
          <w:szCs w:val="24"/>
        </w:rPr>
        <w:t xml:space="preserve"> The number of subjects at recruitment and first follow-up. The number of subjects at the second an</w:t>
      </w:r>
      <w:r w:rsidR="00AC0296" w:rsidRPr="0037114B">
        <w:rPr>
          <w:rFonts w:ascii="Times New Roman" w:hAnsi="Times New Roman" w:cs="Times New Roman"/>
          <w:sz w:val="24"/>
          <w:szCs w:val="24"/>
        </w:rPr>
        <w:t>d third follow-ups is shown in F</w:t>
      </w:r>
      <w:r w:rsidR="00D64B0B" w:rsidRPr="0037114B">
        <w:rPr>
          <w:rFonts w:ascii="Times New Roman" w:hAnsi="Times New Roman" w:cs="Times New Roman"/>
          <w:sz w:val="24"/>
          <w:szCs w:val="24"/>
        </w:rPr>
        <w:t>igure 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114B">
        <w:rPr>
          <w:rFonts w:ascii="Times New Roman" w:hAnsi="Times New Roman" w:cs="Times New Roman"/>
          <w:sz w:val="24"/>
          <w:szCs w:val="24"/>
        </w:rPr>
        <w:t xml:space="preserve">Mann-Whitney U tests </w:t>
      </w:r>
      <w:r w:rsidRPr="0037114B">
        <w:rPr>
          <w:rFonts w:ascii="Times New Roman" w:eastAsia="Arial Unicode MS" w:hAnsi="Times New Roman" w:cs="Times New Roman"/>
          <w:sz w:val="24"/>
          <w:szCs w:val="24"/>
        </w:rPr>
        <w:t>were used to calculate the difference between subgroups.</w:t>
      </w:r>
    </w:p>
    <w:p w:rsidR="00D64B0B" w:rsidRPr="0037114B" w:rsidRDefault="00594E6B" w:rsidP="00583F3D">
      <w:pPr>
        <w:ind w:left="-1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="00D64B0B" w:rsidRPr="0037114B">
        <w:rPr>
          <w:rFonts w:ascii="Times New Roman" w:hAnsi="Times New Roman" w:cs="Times New Roman"/>
          <w:sz w:val="24"/>
          <w:szCs w:val="24"/>
        </w:rPr>
        <w:t xml:space="preserve"> Subjects with GDM vs. healthy subjects.</w:t>
      </w:r>
    </w:p>
    <w:p w:rsidR="00D64B0B" w:rsidRPr="0037114B" w:rsidRDefault="00594E6B" w:rsidP="00583F3D">
      <w:pPr>
        <w:ind w:left="-1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‡</w:t>
      </w:r>
      <w:r w:rsidR="00D64B0B" w:rsidRPr="0037114B">
        <w:rPr>
          <w:rFonts w:ascii="Times New Roman" w:hAnsi="Times New Roman" w:cs="Times New Roman"/>
          <w:sz w:val="24"/>
          <w:szCs w:val="24"/>
        </w:rPr>
        <w:t xml:space="preserve"> Healthy subjects vs. subjects with GDM who received insulin injection.</w:t>
      </w:r>
    </w:p>
    <w:p w:rsidR="00D64B0B" w:rsidRPr="0037114B" w:rsidRDefault="00594E6B" w:rsidP="00583F3D">
      <w:pPr>
        <w:ind w:left="-1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§</w:t>
      </w:r>
      <w:r w:rsidR="00D64B0B" w:rsidRPr="0037114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64B0B" w:rsidRPr="0037114B">
        <w:rPr>
          <w:rFonts w:ascii="Times New Roman" w:hAnsi="Times New Roman" w:cs="Times New Roman"/>
          <w:sz w:val="24"/>
          <w:szCs w:val="24"/>
        </w:rPr>
        <w:t>Healthy subjects vs. subjects with GDM who did not receive insulin injection.</w:t>
      </w:r>
    </w:p>
    <w:p w:rsidR="00D64B0B" w:rsidRPr="0037114B" w:rsidRDefault="00594E6B" w:rsidP="00583F3D">
      <w:pPr>
        <w:ind w:left="-180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vertAlign w:val="superscript"/>
        </w:rPr>
        <w:t>||</w:t>
      </w:r>
      <w:r w:rsidR="00D64B0B" w:rsidRPr="0037114B">
        <w:rPr>
          <w:rFonts w:ascii="Times New Roman" w:hAnsi="Times New Roman" w:cs="Times New Roman"/>
          <w:sz w:val="24"/>
          <w:szCs w:val="24"/>
        </w:rPr>
        <w:t xml:space="preserve"> </w:t>
      </w:r>
      <w:r w:rsidR="00D64B0B" w:rsidRPr="0037114B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Hormone concentrations were described using median (inter-quartile range).</w:t>
      </w:r>
    </w:p>
    <w:sectPr w:rsidR="00D64B0B" w:rsidRPr="0037114B" w:rsidSect="00D64B0B">
      <w:pgSz w:w="16838" w:h="11906" w:orient="landscape"/>
      <w:pgMar w:top="1440" w:right="1080" w:bottom="108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33B6" w:rsidRDefault="00F133B6" w:rsidP="00486BBE">
      <w:r>
        <w:separator/>
      </w:r>
    </w:p>
  </w:endnote>
  <w:endnote w:type="continuationSeparator" w:id="0">
    <w:p w:rsidR="00F133B6" w:rsidRDefault="00F133B6" w:rsidP="00486B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33B6" w:rsidRDefault="00F133B6" w:rsidP="00486BBE">
      <w:r>
        <w:separator/>
      </w:r>
    </w:p>
  </w:footnote>
  <w:footnote w:type="continuationSeparator" w:id="0">
    <w:p w:rsidR="00F133B6" w:rsidRDefault="00F133B6" w:rsidP="00486B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MjYHQlNDYwNTQyUdpeDU4uLM/DyQAuNaAJ4Tj8YsAAAA"/>
  </w:docVars>
  <w:rsids>
    <w:rsidRoot w:val="00EF4D29"/>
    <w:rsid w:val="000376BD"/>
    <w:rsid w:val="00176986"/>
    <w:rsid w:val="001B2616"/>
    <w:rsid w:val="002C4DE5"/>
    <w:rsid w:val="0037114B"/>
    <w:rsid w:val="00480B52"/>
    <w:rsid w:val="00486BBE"/>
    <w:rsid w:val="00557ED7"/>
    <w:rsid w:val="00583F3D"/>
    <w:rsid w:val="00594E6B"/>
    <w:rsid w:val="006209E2"/>
    <w:rsid w:val="00675DA5"/>
    <w:rsid w:val="00780DFF"/>
    <w:rsid w:val="007C5810"/>
    <w:rsid w:val="00825817"/>
    <w:rsid w:val="00920439"/>
    <w:rsid w:val="009B3D1C"/>
    <w:rsid w:val="009F2DB0"/>
    <w:rsid w:val="00AB2A63"/>
    <w:rsid w:val="00AC0296"/>
    <w:rsid w:val="00B22FCD"/>
    <w:rsid w:val="00B266D6"/>
    <w:rsid w:val="00C92E31"/>
    <w:rsid w:val="00D01476"/>
    <w:rsid w:val="00D23088"/>
    <w:rsid w:val="00D64B0B"/>
    <w:rsid w:val="00DA1057"/>
    <w:rsid w:val="00DE05F4"/>
    <w:rsid w:val="00E04D61"/>
    <w:rsid w:val="00E26C59"/>
    <w:rsid w:val="00EC4643"/>
    <w:rsid w:val="00EC7B1A"/>
    <w:rsid w:val="00EE299A"/>
    <w:rsid w:val="00EF4D29"/>
    <w:rsid w:val="00F133B6"/>
    <w:rsid w:val="00F16908"/>
    <w:rsid w:val="00F370F2"/>
    <w:rsid w:val="00FB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86B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86BB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86B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86BB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86B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86BB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86B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86B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6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22</Words>
  <Characters>1874</Characters>
  <Application>Microsoft Office Word</Application>
  <DocSecurity>0</DocSecurity>
  <Lines>41</Lines>
  <Paragraphs>29</Paragraphs>
  <ScaleCrop>false</ScaleCrop>
  <Company/>
  <LinksUpToDate>false</LinksUpToDate>
  <CharactersWithSpaces>2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S</dc:creator>
  <cp:keywords/>
  <dc:description/>
  <cp:lastModifiedBy>Windows User</cp:lastModifiedBy>
  <cp:revision>26</cp:revision>
  <dcterms:created xsi:type="dcterms:W3CDTF">2016-11-03T05:15:00Z</dcterms:created>
  <dcterms:modified xsi:type="dcterms:W3CDTF">2018-03-29T19:12:00Z</dcterms:modified>
</cp:coreProperties>
</file>